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8" w:type="dxa"/>
        <w:tblInd w:w="108" w:type="dxa"/>
        <w:tblLook w:val="01E0" w:firstRow="1" w:lastRow="1" w:firstColumn="1" w:lastColumn="1" w:noHBand="0" w:noVBand="0"/>
      </w:tblPr>
      <w:tblGrid>
        <w:gridCol w:w="1485"/>
        <w:gridCol w:w="236"/>
        <w:gridCol w:w="7301"/>
        <w:gridCol w:w="280"/>
        <w:gridCol w:w="1206"/>
      </w:tblGrid>
      <w:tr w:rsidR="002A267C" w:rsidRPr="00DA4A26" w14:paraId="7A44A1C2" w14:textId="77777777" w:rsidTr="002A267C">
        <w:tc>
          <w:tcPr>
            <w:tcW w:w="1721" w:type="dxa"/>
            <w:gridSpan w:val="2"/>
            <w:shd w:val="clear" w:color="auto" w:fill="auto"/>
            <w:vAlign w:val="center"/>
          </w:tcPr>
          <w:p w14:paraId="28A330A0" w14:textId="39DF2745" w:rsidR="002A267C" w:rsidRDefault="002A267C" w:rsidP="00B70FA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NR/L3/ELP/</w:t>
            </w:r>
            <w:r w:rsidR="006D0CE0">
              <w:rPr>
                <w:rFonts w:ascii="Arial" w:hAnsi="Arial" w:cs="Arial"/>
                <w:sz w:val="14"/>
                <w:szCs w:val="14"/>
              </w:rPr>
              <w:t>SAI25</w:t>
            </w:r>
            <w:r w:rsidRPr="00DA4A26">
              <w:rPr>
                <w:rFonts w:ascii="Arial" w:hAnsi="Arial" w:cs="Arial"/>
                <w:sz w:val="14"/>
                <w:szCs w:val="14"/>
              </w:rPr>
              <w:t>/N</w:t>
            </w:r>
          </w:p>
          <w:p w14:paraId="178D3BBA" w14:textId="6A29CF5F" w:rsidR="002A267C" w:rsidRPr="00DA4A26" w:rsidRDefault="002A267C" w:rsidP="00B70FA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Issue </w:t>
            </w:r>
            <w:r w:rsidR="006D0CE0">
              <w:rPr>
                <w:rFonts w:ascii="Arial" w:hAnsi="Arial" w:cs="Arial"/>
                <w:sz w:val="14"/>
                <w:szCs w:val="14"/>
              </w:rPr>
              <w:t>1</w:t>
            </w:r>
            <w:r w:rsidR="006E6247">
              <w:rPr>
                <w:rFonts w:ascii="Arial" w:hAnsi="Arial" w:cs="Arial"/>
                <w:sz w:val="14"/>
                <w:szCs w:val="14"/>
              </w:rPr>
              <w:t xml:space="preserve">   01 June 2024</w:t>
            </w:r>
          </w:p>
        </w:tc>
        <w:tc>
          <w:tcPr>
            <w:tcW w:w="7301" w:type="dxa"/>
            <w:tcBorders>
              <w:left w:val="nil"/>
            </w:tcBorders>
            <w:shd w:val="clear" w:color="auto" w:fill="auto"/>
          </w:tcPr>
          <w:p w14:paraId="2038FAA1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dxa"/>
            <w:shd w:val="clear" w:color="auto" w:fill="auto"/>
          </w:tcPr>
          <w:p w14:paraId="44F3C4D6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6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6D3111E" w14:textId="77777777" w:rsidR="002A267C" w:rsidRPr="00DA4A26" w:rsidRDefault="002A267C" w:rsidP="00823257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2A267C" w:rsidRPr="00DA4A26" w14:paraId="080A90AA" w14:textId="77777777" w:rsidTr="008E283D">
        <w:tc>
          <w:tcPr>
            <w:tcW w:w="148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5FE84F7" w14:textId="77777777" w:rsidR="002A267C" w:rsidRPr="00DA4A26" w:rsidRDefault="002A267C" w:rsidP="002A267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  <w:p w14:paraId="003FCA61" w14:textId="77777777" w:rsidR="002A267C" w:rsidRPr="00DA4A26" w:rsidRDefault="002A267C" w:rsidP="002A267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N</w:t>
            </w: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2A43AC21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1" w:type="dxa"/>
            <w:tcBorders>
              <w:left w:val="nil"/>
            </w:tcBorders>
            <w:shd w:val="clear" w:color="auto" w:fill="auto"/>
          </w:tcPr>
          <w:p w14:paraId="012F2D02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80" w:type="dxa"/>
            <w:tcBorders>
              <w:right w:val="single" w:sz="12" w:space="0" w:color="auto"/>
            </w:tcBorders>
            <w:shd w:val="clear" w:color="auto" w:fill="auto"/>
          </w:tcPr>
          <w:p w14:paraId="09DE5E60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32D748A4" w14:textId="77777777" w:rsidR="002A267C" w:rsidRPr="00DA4A26" w:rsidRDefault="002A267C" w:rsidP="00462E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Ref:</w:t>
            </w:r>
            <w:r w:rsidRPr="00DA4A26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2A267C" w:rsidRPr="00DA4A26" w14:paraId="6B3275F3" w14:textId="77777777" w:rsidTr="008E283D">
        <w:tc>
          <w:tcPr>
            <w:tcW w:w="148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5C73C2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2DD198D4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1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CE0D9D0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 xml:space="preserve">DECLARATION OF </w:t>
            </w:r>
            <w:r>
              <w:rPr>
                <w:rFonts w:ascii="Arial" w:hAnsi="Arial" w:cs="Arial"/>
                <w:b/>
                <w:sz w:val="20"/>
                <w:szCs w:val="20"/>
              </w:rPr>
              <w:t>SWITCHED-</w:t>
            </w:r>
            <w:r w:rsidRPr="00DA4A26">
              <w:rPr>
                <w:rFonts w:ascii="Arial" w:hAnsi="Arial" w:cs="Arial"/>
                <w:b/>
                <w:sz w:val="20"/>
                <w:szCs w:val="20"/>
              </w:rPr>
              <w:t>OFF OLE AT NEUTRAL SECTION FORMING</w:t>
            </w:r>
          </w:p>
        </w:tc>
        <w:tc>
          <w:tcPr>
            <w:tcW w:w="280" w:type="dxa"/>
            <w:tcBorders>
              <w:right w:val="single" w:sz="12" w:space="0" w:color="auto"/>
            </w:tcBorders>
            <w:shd w:val="clear" w:color="auto" w:fill="auto"/>
          </w:tcPr>
          <w:p w14:paraId="3910EC1F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0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593F4477" w14:textId="77777777" w:rsidR="002A267C" w:rsidRPr="00DA4A26" w:rsidRDefault="002A267C" w:rsidP="00823257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2A267C" w:rsidRPr="00DA4A26" w14:paraId="1A462AAB" w14:textId="77777777" w:rsidTr="008E283D">
        <w:tc>
          <w:tcPr>
            <w:tcW w:w="148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E3DAA0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0546DC9C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1" w:type="dxa"/>
            <w:tcBorders>
              <w:left w:val="nil"/>
            </w:tcBorders>
            <w:shd w:val="clear" w:color="auto" w:fill="auto"/>
          </w:tcPr>
          <w:p w14:paraId="0A89EDCB" w14:textId="77777777" w:rsidR="002A267C" w:rsidRPr="00DA4A26" w:rsidRDefault="002A267C" w:rsidP="00AF4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BOUNDARY BETWEEN ELECTRICAL CONTROLS</w:t>
            </w:r>
          </w:p>
        </w:tc>
        <w:tc>
          <w:tcPr>
            <w:tcW w:w="280" w:type="dxa"/>
            <w:tcBorders>
              <w:right w:val="single" w:sz="12" w:space="0" w:color="auto"/>
            </w:tcBorders>
            <w:shd w:val="clear" w:color="auto" w:fill="auto"/>
          </w:tcPr>
          <w:p w14:paraId="68744329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0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4F41617F" w14:textId="77777777" w:rsidR="002A267C" w:rsidRPr="00DA4A26" w:rsidRDefault="002A267C" w:rsidP="00823257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10DF9A52" w14:textId="77777777" w:rsidR="00967711" w:rsidRPr="00DA4A26" w:rsidRDefault="00967711" w:rsidP="008E283D">
      <w:pPr>
        <w:spacing w:before="60" w:after="60"/>
        <w:rPr>
          <w:rFonts w:ascii="Arial" w:hAnsi="Arial" w:cs="Arial"/>
          <w:b/>
          <w:sz w:val="20"/>
          <w:szCs w:val="20"/>
        </w:rPr>
      </w:pPr>
      <w:r w:rsidRPr="00DA4A26">
        <w:rPr>
          <w:rFonts w:ascii="Arial" w:hAnsi="Arial" w:cs="Arial"/>
          <w:b/>
          <w:sz w:val="20"/>
          <w:szCs w:val="20"/>
        </w:rPr>
        <w:t xml:space="preserve">Part 1 </w:t>
      </w:r>
      <w:r w:rsidR="00AF4850" w:rsidRPr="00DA4A26">
        <w:rPr>
          <w:rFonts w:ascii="Arial" w:hAnsi="Arial" w:cs="Arial"/>
          <w:b/>
          <w:sz w:val="20"/>
          <w:szCs w:val="20"/>
        </w:rPr>
        <w:t>–</w:t>
      </w:r>
      <w:r w:rsidR="00E01533" w:rsidRPr="00DA4A26">
        <w:rPr>
          <w:rFonts w:ascii="Arial" w:hAnsi="Arial" w:cs="Arial"/>
          <w:b/>
          <w:sz w:val="20"/>
          <w:szCs w:val="20"/>
        </w:rPr>
        <w:t xml:space="preserve"> </w:t>
      </w:r>
      <w:r w:rsidR="00EE299B" w:rsidRPr="00DA4A26">
        <w:rPr>
          <w:rFonts w:ascii="Arial" w:hAnsi="Arial" w:cs="Arial"/>
          <w:b/>
          <w:sz w:val="20"/>
          <w:szCs w:val="20"/>
        </w:rPr>
        <w:t>Declaration</w:t>
      </w:r>
    </w:p>
    <w:tbl>
      <w:tblPr>
        <w:tblW w:w="10611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562"/>
        <w:gridCol w:w="2835"/>
        <w:gridCol w:w="3828"/>
        <w:gridCol w:w="3386"/>
      </w:tblGrid>
      <w:tr w:rsidR="006B0302" w:rsidRPr="00DA4A26" w14:paraId="065E46C2" w14:textId="77777777" w:rsidTr="00823257">
        <w:trPr>
          <w:trHeight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6D2FF81B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2835" w:type="dxa"/>
            <w:shd w:val="clear" w:color="auto" w:fill="auto"/>
          </w:tcPr>
          <w:p w14:paraId="644E061D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Control Operator at</w:t>
            </w:r>
          </w:p>
        </w:tc>
        <w:tc>
          <w:tcPr>
            <w:tcW w:w="3828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04D6C5D" w14:textId="77777777" w:rsidR="006B0302" w:rsidRPr="00DA4A26" w:rsidRDefault="006B030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386" w:type="dxa"/>
            <w:shd w:val="clear" w:color="auto" w:fill="auto"/>
            <w:tcMar>
              <w:left w:w="0" w:type="dxa"/>
              <w:right w:w="0" w:type="dxa"/>
            </w:tcMar>
          </w:tcPr>
          <w:p w14:paraId="5542FFDB" w14:textId="77777777" w:rsidR="006B0302" w:rsidRPr="00DA4A26" w:rsidRDefault="006B0302" w:rsidP="00AF48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Electrical Control</w:t>
            </w:r>
          </w:p>
        </w:tc>
      </w:tr>
      <w:tr w:rsidR="006B0302" w:rsidRPr="00DA4A26" w14:paraId="5AD2DFFB" w14:textId="77777777" w:rsidTr="00823257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69CD3DEA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2835" w:type="dxa"/>
            <w:shd w:val="clear" w:color="auto" w:fill="auto"/>
          </w:tcPr>
          <w:p w14:paraId="01CD381E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Control Operator at</w:t>
            </w:r>
          </w:p>
        </w:tc>
        <w:tc>
          <w:tcPr>
            <w:tcW w:w="382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8EE7EE9" w14:textId="77777777" w:rsidR="006B0302" w:rsidRPr="00DA4A26" w:rsidRDefault="006B030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386" w:type="dxa"/>
            <w:shd w:val="clear" w:color="auto" w:fill="auto"/>
            <w:tcMar>
              <w:left w:w="0" w:type="dxa"/>
              <w:right w:w="0" w:type="dxa"/>
            </w:tcMar>
          </w:tcPr>
          <w:p w14:paraId="30878A56" w14:textId="77777777" w:rsidR="006B0302" w:rsidRPr="00DA4A26" w:rsidRDefault="006B0302" w:rsidP="00AF48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Designated Electrical Control</w:t>
            </w:r>
          </w:p>
        </w:tc>
      </w:tr>
    </w:tbl>
    <w:p w14:paraId="66E778BF" w14:textId="77777777" w:rsidR="00967711" w:rsidRPr="00DA4A26" w:rsidRDefault="00EE299B" w:rsidP="008E283D">
      <w:pPr>
        <w:spacing w:before="60" w:after="60"/>
        <w:rPr>
          <w:rFonts w:ascii="Arial" w:hAnsi="Arial" w:cs="Arial"/>
          <w:sz w:val="20"/>
          <w:szCs w:val="20"/>
        </w:rPr>
      </w:pPr>
      <w:r w:rsidRPr="00DA4A26">
        <w:rPr>
          <w:rFonts w:ascii="Arial" w:hAnsi="Arial" w:cs="Arial"/>
          <w:sz w:val="20"/>
          <w:szCs w:val="20"/>
        </w:rPr>
        <w:t>The following overhead line equipment (OLE) has been switched off</w:t>
      </w:r>
      <w:r w:rsidR="00DA4A26">
        <w:rPr>
          <w:rFonts w:ascii="Arial" w:hAnsi="Arial" w:cs="Arial"/>
          <w:sz w:val="20"/>
          <w:szCs w:val="20"/>
        </w:rPr>
        <w:t>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2"/>
        <w:gridCol w:w="5628"/>
        <w:gridCol w:w="1304"/>
        <w:gridCol w:w="1304"/>
      </w:tblGrid>
      <w:tr w:rsidR="00DA4A26" w:rsidRPr="00DA4A26" w14:paraId="28790A53" w14:textId="77777777" w:rsidTr="00E64E7C">
        <w:trPr>
          <w:trHeight w:val="255"/>
        </w:trPr>
        <w:tc>
          <w:tcPr>
            <w:tcW w:w="2272" w:type="dxa"/>
            <w:tcBorders>
              <w:bottom w:val="nil"/>
            </w:tcBorders>
            <w:shd w:val="clear" w:color="auto" w:fill="D9D9D9"/>
            <w:vAlign w:val="center"/>
          </w:tcPr>
          <w:p w14:paraId="59102C0D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section(s) or</w:t>
            </w:r>
          </w:p>
        </w:tc>
        <w:tc>
          <w:tcPr>
            <w:tcW w:w="5628" w:type="dxa"/>
            <w:vMerge w:val="restart"/>
            <w:shd w:val="clear" w:color="auto" w:fill="D9D9D9"/>
            <w:vAlign w:val="center"/>
          </w:tcPr>
          <w:p w14:paraId="5C76C171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Line(s)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52E7FA45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Limits</w:t>
            </w:r>
          </w:p>
        </w:tc>
      </w:tr>
      <w:tr w:rsidR="00DA4A26" w:rsidRPr="00DA4A26" w14:paraId="14C1E587" w14:textId="77777777" w:rsidTr="00E64E7C">
        <w:trPr>
          <w:trHeight w:val="210"/>
        </w:trPr>
        <w:tc>
          <w:tcPr>
            <w:tcW w:w="2272" w:type="dxa"/>
            <w:tcBorders>
              <w:top w:val="nil"/>
            </w:tcBorders>
            <w:shd w:val="clear" w:color="auto" w:fill="D9D9D9"/>
            <w:vAlign w:val="center"/>
          </w:tcPr>
          <w:p w14:paraId="468DE326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subsection(s) isolated</w:t>
            </w:r>
          </w:p>
        </w:tc>
        <w:tc>
          <w:tcPr>
            <w:tcW w:w="5628" w:type="dxa"/>
            <w:vMerge/>
            <w:shd w:val="clear" w:color="auto" w:fill="D9D9D9"/>
            <w:vAlign w:val="center"/>
          </w:tcPr>
          <w:p w14:paraId="4C501035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68A8E35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7C7E4FA2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o</w:t>
            </w:r>
          </w:p>
        </w:tc>
      </w:tr>
      <w:tr w:rsidR="00DA4A26" w:rsidRPr="00DA4A26" w14:paraId="1543F71F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6D8F2044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26D5C1B2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7174A034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232E33A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28D79D14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6B6C2BF0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2FDE8190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061D3008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8C857A8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01244456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72B1C1F5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286ACEF7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492900E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5AD3703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3772121B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675E4D57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27C9E1FE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06EF94FC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30333481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1ED95E65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2E2D5619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1C4CD114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49FDB77E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57544B3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6F75EA7C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14071A97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6F93DAC9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163D393F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45C9F2D7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19B182B9" w14:textId="77777777" w:rsidR="003D0329" w:rsidRPr="00DA4A26" w:rsidRDefault="005E4DCF" w:rsidP="008E283D">
      <w:pPr>
        <w:spacing w:before="60" w:after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onnectors</w:t>
      </w:r>
      <w:r w:rsidRPr="00DA4A26">
        <w:rPr>
          <w:rFonts w:ascii="Arial" w:hAnsi="Arial" w:cs="Arial"/>
          <w:sz w:val="20"/>
          <w:szCs w:val="20"/>
        </w:rPr>
        <w:t xml:space="preserve"> </w:t>
      </w:r>
      <w:r w:rsidR="00DA4A26" w:rsidRPr="00DA4A26">
        <w:rPr>
          <w:rFonts w:ascii="Arial" w:hAnsi="Arial" w:cs="Arial"/>
          <w:sz w:val="20"/>
          <w:szCs w:val="20"/>
        </w:rPr>
        <w:t>and</w:t>
      </w:r>
      <w:r w:rsidR="003D0329" w:rsidRPr="00DA4A26">
        <w:rPr>
          <w:rFonts w:ascii="Arial" w:hAnsi="Arial" w:cs="Arial"/>
          <w:sz w:val="20"/>
          <w:szCs w:val="20"/>
        </w:rPr>
        <w:t xml:space="preserve"> </w:t>
      </w:r>
      <w:r w:rsidR="00DA4A26" w:rsidRPr="00DA4A26">
        <w:rPr>
          <w:rFonts w:ascii="Arial" w:hAnsi="Arial" w:cs="Arial"/>
          <w:sz w:val="20"/>
          <w:szCs w:val="20"/>
        </w:rPr>
        <w:t>circuit breakers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"/>
        <w:gridCol w:w="709"/>
        <w:gridCol w:w="2126"/>
        <w:gridCol w:w="1418"/>
        <w:gridCol w:w="642"/>
        <w:gridCol w:w="208"/>
        <w:gridCol w:w="426"/>
        <w:gridCol w:w="725"/>
        <w:gridCol w:w="409"/>
        <w:gridCol w:w="675"/>
        <w:gridCol w:w="2585"/>
        <w:gridCol w:w="23"/>
      </w:tblGrid>
      <w:tr w:rsidR="003D0329" w:rsidRPr="00DA4A26" w14:paraId="2527C22F" w14:textId="77777777" w:rsidTr="00823257">
        <w:trPr>
          <w:trHeight w:val="255"/>
        </w:trPr>
        <w:tc>
          <w:tcPr>
            <w:tcW w:w="6816" w:type="dxa"/>
            <w:gridSpan w:val="8"/>
            <w:shd w:val="clear" w:color="auto" w:fill="D9D9D9"/>
            <w:vAlign w:val="center"/>
          </w:tcPr>
          <w:p w14:paraId="49F0A76F" w14:textId="77777777" w:rsidR="003D0329" w:rsidRPr="00DA4A26" w:rsidRDefault="0067022D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Opened</w:t>
            </w:r>
          </w:p>
        </w:tc>
        <w:tc>
          <w:tcPr>
            <w:tcW w:w="3692" w:type="dxa"/>
            <w:gridSpan w:val="4"/>
            <w:shd w:val="clear" w:color="auto" w:fill="D9D9D9"/>
            <w:vAlign w:val="center"/>
          </w:tcPr>
          <w:p w14:paraId="305417F4" w14:textId="77777777" w:rsidR="003D0329" w:rsidRPr="00DA4A26" w:rsidRDefault="003D0329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Not in </w:t>
            </w:r>
            <w:r w:rsidR="00DA4A26" w:rsidRPr="00DA4A26">
              <w:rPr>
                <w:rFonts w:ascii="Arial" w:hAnsi="Arial" w:cs="Arial"/>
                <w:sz w:val="20"/>
                <w:szCs w:val="20"/>
              </w:rPr>
              <w:t>normal position</w:t>
            </w:r>
          </w:p>
        </w:tc>
      </w:tr>
      <w:tr w:rsidR="003D0329" w:rsidRPr="00DA4A26" w14:paraId="197F6616" w14:textId="77777777" w:rsidTr="00823257">
        <w:trPr>
          <w:trHeight w:val="1170"/>
        </w:trPr>
        <w:tc>
          <w:tcPr>
            <w:tcW w:w="6816" w:type="dxa"/>
            <w:gridSpan w:val="8"/>
            <w:shd w:val="clear" w:color="auto" w:fill="auto"/>
          </w:tcPr>
          <w:p w14:paraId="0151570D" w14:textId="77777777" w:rsidR="003D0329" w:rsidRPr="00DA4A26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692" w:type="dxa"/>
            <w:gridSpan w:val="4"/>
            <w:shd w:val="clear" w:color="auto" w:fill="auto"/>
          </w:tcPr>
          <w:p w14:paraId="28853643" w14:textId="77777777" w:rsidR="003D0329" w:rsidRPr="00DA4A26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6B0302" w:rsidRPr="00DA4A26" w14:paraId="45C46EC9" w14:textId="77777777" w:rsidTr="008E283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2608" w:type="dxa"/>
          <w:trHeight w:hRule="exact" w:val="369"/>
        </w:trPr>
        <w:tc>
          <w:tcPr>
            <w:tcW w:w="3397" w:type="dxa"/>
            <w:gridSpan w:val="3"/>
            <w:shd w:val="clear" w:color="auto" w:fill="auto"/>
            <w:tcMar>
              <w:left w:w="0" w:type="dxa"/>
              <w:right w:w="0" w:type="dxa"/>
            </w:tcMar>
          </w:tcPr>
          <w:p w14:paraId="477C0C62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his declaration is to be cancelled by</w:t>
            </w:r>
          </w:p>
        </w:tc>
        <w:tc>
          <w:tcPr>
            <w:tcW w:w="1418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CF3D823" w14:textId="77777777" w:rsidR="006B0302" w:rsidRPr="00DA4A26" w:rsidRDefault="006B030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642" w:type="dxa"/>
            <w:shd w:val="clear" w:color="auto" w:fill="auto"/>
            <w:tcMar>
              <w:left w:w="0" w:type="dxa"/>
              <w:right w:w="0" w:type="dxa"/>
            </w:tcMar>
          </w:tcPr>
          <w:p w14:paraId="31B7B8A4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 hours</w:t>
            </w:r>
          </w:p>
        </w:tc>
        <w:tc>
          <w:tcPr>
            <w:tcW w:w="1768" w:type="dxa"/>
            <w:gridSpan w:val="4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0334437" w14:textId="77777777" w:rsidR="006B0302" w:rsidRPr="00DA4A26" w:rsidRDefault="006B030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675" w:type="dxa"/>
            <w:shd w:val="clear" w:color="auto" w:fill="auto"/>
            <w:tcMar>
              <w:left w:w="0" w:type="dxa"/>
              <w:right w:w="0" w:type="dxa"/>
            </w:tcMar>
          </w:tcPr>
          <w:p w14:paraId="79CCED9C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date</w:t>
            </w:r>
          </w:p>
        </w:tc>
      </w:tr>
      <w:tr w:rsidR="006979C4" w:rsidRPr="00DA4A26" w14:paraId="1F837299" w14:textId="77777777" w:rsidTr="008232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  <w:trHeight w:hRule="exact" w:val="369"/>
        </w:trPr>
        <w:tc>
          <w:tcPr>
            <w:tcW w:w="1271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1BDAEB44" w14:textId="77777777" w:rsidR="006979C4" w:rsidRPr="00DA4A26" w:rsidRDefault="006979C4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AF4850" w:rsidRPr="00DA4A26">
              <w:rPr>
                <w:rFonts w:ascii="Arial" w:hAnsi="Arial" w:cs="Arial"/>
                <w:sz w:val="20"/>
                <w:szCs w:val="20"/>
              </w:rPr>
              <w:t>no</w:t>
            </w:r>
            <w:r w:rsidRPr="00DA4A2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544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88045CD" w14:textId="77777777" w:rsidR="006979C4" w:rsidRPr="00DA4A26" w:rsidRDefault="006979C4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2C02A8DC" w14:textId="77777777" w:rsidR="006979C4" w:rsidRPr="00DA4A26" w:rsidRDefault="006979C4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Sent by</w:t>
            </w:r>
          </w:p>
        </w:tc>
        <w:tc>
          <w:tcPr>
            <w:tcW w:w="4820" w:type="dxa"/>
            <w:gridSpan w:val="5"/>
            <w:tcBorders>
              <w:bottom w:val="dotted" w:sz="4" w:space="0" w:color="auto"/>
            </w:tcBorders>
            <w:shd w:val="clear" w:color="auto" w:fill="auto"/>
          </w:tcPr>
          <w:p w14:paraId="7D14BC29" w14:textId="77777777" w:rsidR="006979C4" w:rsidRPr="00DA4A26" w:rsidRDefault="006979C4" w:rsidP="00823257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6979C4" w:rsidRPr="00DA4A26" w14:paraId="77B616A5" w14:textId="77777777" w:rsidTr="008232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10D01B3F" w14:textId="77777777" w:rsidR="006979C4" w:rsidRPr="00DA4A26" w:rsidRDefault="006979C4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4253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1AB1F430" w14:textId="77777777" w:rsidR="006979C4" w:rsidRPr="00DA4A26" w:rsidRDefault="006979C4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shd w:val="clear" w:color="auto" w:fill="auto"/>
            <w:tcMar>
              <w:left w:w="0" w:type="dxa"/>
              <w:right w:w="0" w:type="dxa"/>
            </w:tcMar>
          </w:tcPr>
          <w:p w14:paraId="37F1A709" w14:textId="77777777" w:rsidR="006979C4" w:rsidRPr="00DA4A26" w:rsidRDefault="006979C4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4394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CA1D6B1" w14:textId="77777777" w:rsidR="006979C4" w:rsidRPr="00DA4A26" w:rsidRDefault="006979C4" w:rsidP="00823257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1F8FA9AF" w14:textId="77777777" w:rsidR="00AF4850" w:rsidRPr="00DA4A26" w:rsidRDefault="00AF4850" w:rsidP="00AF4850">
      <w:pPr>
        <w:pBdr>
          <w:bottom w:val="single" w:sz="8" w:space="1" w:color="auto"/>
        </w:pBdr>
        <w:ind w:left="-125" w:right="-125"/>
        <w:jc w:val="center"/>
        <w:rPr>
          <w:rFonts w:ascii="Arial" w:hAnsi="Arial" w:cs="Arial"/>
          <w:b/>
          <w:sz w:val="18"/>
        </w:rPr>
      </w:pPr>
    </w:p>
    <w:p w14:paraId="656D6E39" w14:textId="77777777" w:rsidR="00E0069C" w:rsidRPr="00DA4A26" w:rsidRDefault="007525C5" w:rsidP="008E283D">
      <w:pPr>
        <w:spacing w:before="60" w:after="60"/>
        <w:rPr>
          <w:rFonts w:ascii="Arial" w:hAnsi="Arial" w:cs="Arial"/>
          <w:b/>
          <w:sz w:val="20"/>
          <w:szCs w:val="20"/>
        </w:rPr>
      </w:pPr>
      <w:r w:rsidRPr="00DA4A26">
        <w:rPr>
          <w:rFonts w:ascii="Arial" w:hAnsi="Arial" w:cs="Arial"/>
          <w:b/>
          <w:sz w:val="20"/>
          <w:szCs w:val="20"/>
        </w:rPr>
        <w:t xml:space="preserve">Part 2 </w:t>
      </w:r>
      <w:r w:rsidR="00AF4850" w:rsidRPr="00DA4A26">
        <w:rPr>
          <w:rFonts w:ascii="Arial" w:hAnsi="Arial" w:cs="Arial"/>
          <w:b/>
          <w:sz w:val="20"/>
          <w:szCs w:val="20"/>
        </w:rPr>
        <w:t>–</w:t>
      </w:r>
      <w:r w:rsidRPr="00DA4A26">
        <w:rPr>
          <w:rFonts w:ascii="Arial" w:hAnsi="Arial" w:cs="Arial"/>
          <w:b/>
          <w:sz w:val="20"/>
          <w:szCs w:val="20"/>
        </w:rPr>
        <w:t xml:space="preserve"> Issue</w:t>
      </w:r>
    </w:p>
    <w:p w14:paraId="322A5DC5" w14:textId="77777777" w:rsidR="002D65C2" w:rsidRPr="00DA4A26" w:rsidRDefault="00E0069C" w:rsidP="00AF4850">
      <w:pPr>
        <w:tabs>
          <w:tab w:val="left" w:pos="2130"/>
          <w:tab w:val="left" w:pos="4260"/>
        </w:tabs>
        <w:spacing w:before="120"/>
        <w:rPr>
          <w:rFonts w:ascii="Arial" w:hAnsi="Arial" w:cs="Arial"/>
          <w:sz w:val="20"/>
          <w:szCs w:val="20"/>
        </w:rPr>
      </w:pPr>
      <w:r w:rsidRPr="00DA4A26">
        <w:rPr>
          <w:rFonts w:ascii="Arial" w:hAnsi="Arial" w:cs="Arial"/>
          <w:sz w:val="20"/>
          <w:szCs w:val="20"/>
        </w:rPr>
        <w:t xml:space="preserve">For use of Electrical Control Operator at Designated Electrical Control. The </w:t>
      </w:r>
      <w:r w:rsidR="008639CE" w:rsidRPr="00DA4A26">
        <w:rPr>
          <w:rFonts w:ascii="Arial" w:hAnsi="Arial" w:cs="Arial"/>
          <w:sz w:val="20"/>
          <w:szCs w:val="20"/>
        </w:rPr>
        <w:t>OLE</w:t>
      </w:r>
      <w:r w:rsidRPr="00DA4A26">
        <w:rPr>
          <w:rFonts w:ascii="Arial" w:hAnsi="Arial" w:cs="Arial"/>
          <w:sz w:val="20"/>
          <w:szCs w:val="20"/>
        </w:rPr>
        <w:t xml:space="preserve"> referred to in Part 1 has been combined with the </w:t>
      </w:r>
      <w:r w:rsidR="008639CE" w:rsidRPr="00DA4A26">
        <w:rPr>
          <w:rFonts w:ascii="Arial" w:hAnsi="Arial" w:cs="Arial"/>
          <w:sz w:val="20"/>
          <w:szCs w:val="20"/>
        </w:rPr>
        <w:t>OLE switched off</w:t>
      </w:r>
      <w:r w:rsidRPr="00DA4A26">
        <w:rPr>
          <w:rFonts w:ascii="Arial" w:hAnsi="Arial" w:cs="Arial"/>
          <w:sz w:val="20"/>
          <w:szCs w:val="20"/>
        </w:rPr>
        <w:t xml:space="preserve"> following the block to electric trains referred to on my </w:t>
      </w:r>
    </w:p>
    <w:tbl>
      <w:tblPr>
        <w:tblW w:w="7366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2689"/>
        <w:gridCol w:w="1984"/>
        <w:gridCol w:w="567"/>
        <w:gridCol w:w="2126"/>
      </w:tblGrid>
      <w:tr w:rsidR="006979C4" w:rsidRPr="00DA4A26" w14:paraId="2965D598" w14:textId="77777777" w:rsidTr="00AF4850">
        <w:tc>
          <w:tcPr>
            <w:tcW w:w="2689" w:type="dxa"/>
            <w:shd w:val="clear" w:color="auto" w:fill="auto"/>
            <w:tcMar>
              <w:left w:w="0" w:type="dxa"/>
              <w:right w:w="0" w:type="dxa"/>
            </w:tcMar>
          </w:tcPr>
          <w:p w14:paraId="1E5C18F9" w14:textId="77777777" w:rsidR="006979C4" w:rsidRPr="00DA4A26" w:rsidRDefault="006979C4" w:rsidP="00AF4850">
            <w:pPr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Form AE Part 1 </w:t>
            </w:r>
            <w:r w:rsidR="00AF4850" w:rsidRPr="00DA4A26">
              <w:rPr>
                <w:rFonts w:ascii="Arial" w:hAnsi="Arial" w:cs="Arial"/>
                <w:sz w:val="20"/>
                <w:szCs w:val="20"/>
              </w:rPr>
              <w:t>message n</w:t>
            </w:r>
            <w:r w:rsidRPr="00DA4A26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984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E36CA18" w14:textId="77777777" w:rsidR="006979C4" w:rsidRPr="00DA4A26" w:rsidRDefault="006979C4" w:rsidP="00AF4850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left w:w="0" w:type="dxa"/>
              <w:right w:w="0" w:type="dxa"/>
            </w:tcMar>
          </w:tcPr>
          <w:p w14:paraId="26F3D90E" w14:textId="77777777" w:rsidR="006979C4" w:rsidRPr="00DA4A26" w:rsidRDefault="006979C4" w:rsidP="00AF4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126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3DABBDC" w14:textId="77777777" w:rsidR="006979C4" w:rsidRPr="00DA4A26" w:rsidRDefault="006979C4" w:rsidP="00AF4850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42BFE6A2" w14:textId="77777777" w:rsidR="003B21A3" w:rsidRPr="00DA4A26" w:rsidRDefault="003B21A3" w:rsidP="003B21A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DA4A26">
        <w:rPr>
          <w:rFonts w:ascii="Arial" w:hAnsi="Arial" w:cs="Arial"/>
          <w:sz w:val="20"/>
          <w:szCs w:val="20"/>
        </w:rPr>
        <w:t>Within the combined, switch</w:t>
      </w:r>
      <w:r w:rsidR="0091613F">
        <w:rPr>
          <w:rFonts w:ascii="Arial" w:hAnsi="Arial" w:cs="Arial"/>
          <w:sz w:val="20"/>
          <w:szCs w:val="20"/>
        </w:rPr>
        <w:t xml:space="preserve">ed off OLE, the following Form </w:t>
      </w:r>
      <w:r w:rsidRPr="00DA4A26">
        <w:rPr>
          <w:rFonts w:ascii="Arial" w:hAnsi="Arial" w:cs="Arial"/>
          <w:sz w:val="20"/>
          <w:szCs w:val="20"/>
        </w:rPr>
        <w:t>B</w:t>
      </w:r>
      <w:r w:rsidR="00AF4850" w:rsidRPr="00DA4A26">
        <w:rPr>
          <w:rFonts w:ascii="Arial" w:hAnsi="Arial" w:cs="Arial"/>
          <w:sz w:val="20"/>
          <w:szCs w:val="20"/>
        </w:rPr>
        <w:t xml:space="preserve"> authorities have been issued:</w:t>
      </w:r>
    </w:p>
    <w:p w14:paraId="56FFBA74" w14:textId="77777777" w:rsidR="00E0069C" w:rsidRPr="00DA4A26" w:rsidRDefault="00E0069C" w:rsidP="00BA15B9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7"/>
        <w:gridCol w:w="2627"/>
        <w:gridCol w:w="2627"/>
        <w:gridCol w:w="2627"/>
      </w:tblGrid>
      <w:tr w:rsidR="00DA4A26" w:rsidRPr="00DA4A26" w14:paraId="17561CE5" w14:textId="77777777" w:rsidTr="00DA4A26">
        <w:tc>
          <w:tcPr>
            <w:tcW w:w="5254" w:type="dxa"/>
            <w:gridSpan w:val="2"/>
            <w:shd w:val="clear" w:color="auto" w:fill="D9D9D9"/>
            <w:vAlign w:val="center"/>
          </w:tcPr>
          <w:p w14:paraId="2BA0D9AC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Issued</w:t>
            </w:r>
          </w:p>
        </w:tc>
        <w:tc>
          <w:tcPr>
            <w:tcW w:w="5254" w:type="dxa"/>
            <w:gridSpan w:val="2"/>
            <w:shd w:val="clear" w:color="auto" w:fill="D9D9D9"/>
            <w:vAlign w:val="center"/>
          </w:tcPr>
          <w:p w14:paraId="54CB53AE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Cancelled</w:t>
            </w:r>
          </w:p>
        </w:tc>
      </w:tr>
      <w:tr w:rsidR="00DA4A26" w:rsidRPr="00DA4A26" w14:paraId="7BBEE7FF" w14:textId="77777777" w:rsidTr="00DA4A26">
        <w:tc>
          <w:tcPr>
            <w:tcW w:w="2627" w:type="dxa"/>
            <w:shd w:val="clear" w:color="auto" w:fill="D9D9D9"/>
            <w:vAlign w:val="center"/>
          </w:tcPr>
          <w:p w14:paraId="5D9F3922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405FB32E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3269BFC8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1DEF2DDB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DA4A26" w:rsidRPr="00DA4A26" w14:paraId="6BA93219" w14:textId="77777777" w:rsidTr="00DA4A26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65D71FBD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08E98A7A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0272249E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6FF38103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4A26" w:rsidRPr="00DA4A26" w14:paraId="01E07900" w14:textId="77777777" w:rsidTr="00DA4A26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54F3CA1D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279D9D11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649F698B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2A0E791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4A26" w:rsidRPr="00DA4A26" w14:paraId="4B3F31DB" w14:textId="77777777" w:rsidTr="00DA4A26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1B8EA7E1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4ACB2307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6E0BAE8A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133CCA8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4A26" w:rsidRPr="00DA4A26" w14:paraId="46E146BE" w14:textId="77777777" w:rsidTr="00DA4A26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52687CD1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0D894B1A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6712CA82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6EFC18E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63BEEA" w14:textId="77777777" w:rsidR="00EC4C77" w:rsidRPr="00DA4A26" w:rsidRDefault="00EC4C77" w:rsidP="00AF4850">
      <w:pPr>
        <w:pBdr>
          <w:bottom w:val="single" w:sz="8" w:space="1" w:color="auto"/>
        </w:pBdr>
        <w:ind w:left="-125" w:right="-125"/>
        <w:jc w:val="center"/>
        <w:rPr>
          <w:rFonts w:ascii="Arial" w:hAnsi="Arial" w:cs="Arial"/>
          <w:b/>
          <w:sz w:val="18"/>
        </w:rPr>
      </w:pPr>
    </w:p>
    <w:p w14:paraId="4C9FF352" w14:textId="77777777" w:rsidR="00EC4C77" w:rsidRPr="00DA4A26" w:rsidRDefault="00EC4C77" w:rsidP="003D0329">
      <w:pPr>
        <w:rPr>
          <w:rFonts w:ascii="Arial" w:hAnsi="Arial" w:cs="Arial"/>
          <w:sz w:val="20"/>
          <w:szCs w:val="20"/>
        </w:rPr>
      </w:pPr>
    </w:p>
    <w:p w14:paraId="2F46623D" w14:textId="77777777" w:rsidR="00EC4C77" w:rsidRPr="00DA4A26" w:rsidRDefault="00EC4C77" w:rsidP="00EC4C77">
      <w:pPr>
        <w:rPr>
          <w:rFonts w:ascii="Arial" w:hAnsi="Arial" w:cs="Arial"/>
          <w:b/>
          <w:sz w:val="20"/>
          <w:szCs w:val="20"/>
        </w:rPr>
      </w:pPr>
      <w:r w:rsidRPr="00DA4A26">
        <w:rPr>
          <w:rFonts w:ascii="Arial" w:hAnsi="Arial" w:cs="Arial"/>
          <w:b/>
          <w:sz w:val="20"/>
          <w:szCs w:val="20"/>
        </w:rPr>
        <w:t xml:space="preserve">Part 3 </w:t>
      </w:r>
      <w:r w:rsidR="00AF4850" w:rsidRPr="00DA4A26">
        <w:rPr>
          <w:rFonts w:ascii="Arial" w:hAnsi="Arial" w:cs="Arial"/>
          <w:b/>
          <w:sz w:val="20"/>
          <w:szCs w:val="20"/>
        </w:rPr>
        <w:t>–</w:t>
      </w:r>
      <w:r w:rsidRPr="00DA4A26">
        <w:rPr>
          <w:rFonts w:ascii="Arial" w:hAnsi="Arial" w:cs="Arial"/>
          <w:b/>
          <w:sz w:val="20"/>
          <w:szCs w:val="20"/>
        </w:rPr>
        <w:t xml:space="preserve"> Cancellation</w:t>
      </w:r>
    </w:p>
    <w:tbl>
      <w:tblPr>
        <w:tblW w:w="10611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562"/>
        <w:gridCol w:w="2835"/>
        <w:gridCol w:w="3828"/>
        <w:gridCol w:w="3386"/>
      </w:tblGrid>
      <w:tr w:rsidR="00BB0FB2" w:rsidRPr="00DA4A26" w14:paraId="058BA28A" w14:textId="77777777" w:rsidTr="00823257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3A3382A5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2835" w:type="dxa"/>
            <w:shd w:val="clear" w:color="auto" w:fill="auto"/>
          </w:tcPr>
          <w:p w14:paraId="6527CE87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Control Operator at</w:t>
            </w:r>
          </w:p>
        </w:tc>
        <w:tc>
          <w:tcPr>
            <w:tcW w:w="3828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32B0209" w14:textId="77777777" w:rsidR="00BB0FB2" w:rsidRPr="00DA4A26" w:rsidRDefault="00BB0FB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386" w:type="dxa"/>
            <w:shd w:val="clear" w:color="auto" w:fill="auto"/>
            <w:tcMar>
              <w:left w:w="0" w:type="dxa"/>
              <w:right w:w="0" w:type="dxa"/>
            </w:tcMar>
          </w:tcPr>
          <w:p w14:paraId="63F9E9CF" w14:textId="77777777" w:rsidR="00BB0FB2" w:rsidRPr="00DA4A26" w:rsidRDefault="00BB0FB2" w:rsidP="00AF48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Designated Electrical Control</w:t>
            </w:r>
          </w:p>
        </w:tc>
      </w:tr>
      <w:tr w:rsidR="00BB0FB2" w:rsidRPr="00DA4A26" w14:paraId="57DCE955" w14:textId="77777777" w:rsidTr="00823257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58E730AB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2835" w:type="dxa"/>
            <w:shd w:val="clear" w:color="auto" w:fill="auto"/>
          </w:tcPr>
          <w:p w14:paraId="3842F43A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Control Operator at</w:t>
            </w:r>
          </w:p>
        </w:tc>
        <w:tc>
          <w:tcPr>
            <w:tcW w:w="382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BA02251" w14:textId="77777777" w:rsidR="00BB0FB2" w:rsidRPr="00DA4A26" w:rsidRDefault="00BB0FB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386" w:type="dxa"/>
            <w:shd w:val="clear" w:color="auto" w:fill="auto"/>
            <w:tcMar>
              <w:left w:w="0" w:type="dxa"/>
              <w:right w:w="0" w:type="dxa"/>
            </w:tcMar>
          </w:tcPr>
          <w:p w14:paraId="4951880B" w14:textId="77777777" w:rsidR="00BB0FB2" w:rsidRPr="00DA4A26" w:rsidRDefault="00BB0FB2" w:rsidP="00AF48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Electrical Control</w:t>
            </w:r>
          </w:p>
        </w:tc>
      </w:tr>
    </w:tbl>
    <w:p w14:paraId="50F04BD4" w14:textId="77777777" w:rsidR="002D65C2" w:rsidRPr="00DA4A26" w:rsidRDefault="00AF4850" w:rsidP="00BB0FB2">
      <w:pPr>
        <w:spacing w:before="120"/>
        <w:rPr>
          <w:rFonts w:ascii="Arial" w:hAnsi="Arial" w:cs="Arial"/>
          <w:sz w:val="20"/>
          <w:szCs w:val="20"/>
        </w:rPr>
      </w:pPr>
      <w:r w:rsidRPr="00DA4A26">
        <w:rPr>
          <w:rFonts w:ascii="Arial" w:hAnsi="Arial" w:cs="Arial"/>
          <w:sz w:val="20"/>
          <w:szCs w:val="20"/>
        </w:rPr>
        <w:t xml:space="preserve">All Form </w:t>
      </w:r>
      <w:r w:rsidR="002D65C2" w:rsidRPr="00DA4A26">
        <w:rPr>
          <w:rFonts w:ascii="Arial" w:hAnsi="Arial" w:cs="Arial"/>
          <w:sz w:val="20"/>
          <w:szCs w:val="20"/>
        </w:rPr>
        <w:t xml:space="preserve">B authorities issued from this Electrical Control within the limits of the </w:t>
      </w:r>
      <w:r w:rsidR="008639CE" w:rsidRPr="00DA4A26">
        <w:rPr>
          <w:rFonts w:ascii="Arial" w:hAnsi="Arial" w:cs="Arial"/>
          <w:sz w:val="20"/>
          <w:szCs w:val="20"/>
        </w:rPr>
        <w:t>switched off OLE</w:t>
      </w:r>
      <w:r w:rsidR="002D65C2" w:rsidRPr="00DA4A26">
        <w:rPr>
          <w:rFonts w:ascii="Arial" w:hAnsi="Arial" w:cs="Arial"/>
          <w:sz w:val="20"/>
          <w:szCs w:val="20"/>
        </w:rPr>
        <w:t xml:space="preserve"> shown in Part 1 have been cancelled</w:t>
      </w:r>
      <w:r w:rsidR="004B1536" w:rsidRPr="00DA4A26">
        <w:rPr>
          <w:rFonts w:ascii="Arial" w:hAnsi="Arial" w:cs="Arial"/>
          <w:sz w:val="20"/>
          <w:szCs w:val="20"/>
        </w:rPr>
        <w:t>.</w:t>
      </w:r>
      <w:r w:rsidR="002D65C2" w:rsidRPr="00DA4A26">
        <w:rPr>
          <w:rFonts w:ascii="Arial" w:hAnsi="Arial" w:cs="Arial"/>
          <w:sz w:val="20"/>
          <w:szCs w:val="20"/>
        </w:rPr>
        <w:t xml:space="preserve"> </w:t>
      </w:r>
      <w:r w:rsidR="004B1536" w:rsidRPr="00DA4A26">
        <w:rPr>
          <w:rFonts w:ascii="Arial" w:hAnsi="Arial" w:cs="Arial"/>
          <w:sz w:val="20"/>
          <w:szCs w:val="20"/>
        </w:rPr>
        <w:t>T</w:t>
      </w:r>
      <w:r w:rsidR="002D65C2" w:rsidRPr="00DA4A26">
        <w:rPr>
          <w:rFonts w:ascii="Arial" w:hAnsi="Arial" w:cs="Arial"/>
          <w:sz w:val="20"/>
          <w:szCs w:val="20"/>
        </w:rPr>
        <w:t>his Declaration is now cancelled.</w:t>
      </w:r>
    </w:p>
    <w:tbl>
      <w:tblPr>
        <w:tblW w:w="10485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562"/>
        <w:gridCol w:w="709"/>
        <w:gridCol w:w="3544"/>
        <w:gridCol w:w="850"/>
        <w:gridCol w:w="426"/>
        <w:gridCol w:w="4394"/>
      </w:tblGrid>
      <w:tr w:rsidR="00BB0FB2" w:rsidRPr="00DA4A26" w14:paraId="5490A63C" w14:textId="77777777" w:rsidTr="00823257">
        <w:trPr>
          <w:trHeight w:hRule="exact" w:val="369"/>
        </w:trPr>
        <w:tc>
          <w:tcPr>
            <w:tcW w:w="1271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2D99D7B6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AF4850" w:rsidRPr="00DA4A26">
              <w:rPr>
                <w:rFonts w:ascii="Arial" w:hAnsi="Arial" w:cs="Arial"/>
                <w:sz w:val="20"/>
                <w:szCs w:val="20"/>
              </w:rPr>
              <w:t>no</w:t>
            </w:r>
            <w:r w:rsidRPr="00DA4A2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544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01F536D7" w14:textId="77777777" w:rsidR="00BB0FB2" w:rsidRPr="00DA4A26" w:rsidRDefault="00BB0FB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tcMar>
              <w:left w:w="0" w:type="dxa"/>
              <w:right w:w="0" w:type="dxa"/>
            </w:tcMar>
          </w:tcPr>
          <w:p w14:paraId="374581CA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Sent by</w:t>
            </w:r>
          </w:p>
        </w:tc>
        <w:tc>
          <w:tcPr>
            <w:tcW w:w="4820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0090F842" w14:textId="77777777" w:rsidR="00BB0FB2" w:rsidRPr="00DA4A26" w:rsidRDefault="00BB0FB2" w:rsidP="00823257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B0FB2" w:rsidRPr="00DA4A26" w14:paraId="4C795D00" w14:textId="77777777" w:rsidTr="00823257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4C4636B8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4253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CAE1DDD" w14:textId="77777777" w:rsidR="00BB0FB2" w:rsidRPr="00DA4A26" w:rsidRDefault="00BB0FB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7EBC8C23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4394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259074A" w14:textId="77777777" w:rsidR="00BB0FB2" w:rsidRPr="00DA4A26" w:rsidRDefault="00BB0FB2" w:rsidP="00823257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66F1AEE7" w14:textId="77777777" w:rsidR="002D65C2" w:rsidRPr="00DA4A26" w:rsidRDefault="002D65C2" w:rsidP="003D0329">
      <w:pPr>
        <w:rPr>
          <w:rFonts w:ascii="Arial" w:hAnsi="Arial" w:cs="Arial"/>
          <w:sz w:val="12"/>
          <w:szCs w:val="12"/>
        </w:rPr>
      </w:pP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86"/>
        <w:gridCol w:w="284"/>
        <w:gridCol w:w="284"/>
        <w:gridCol w:w="284"/>
        <w:gridCol w:w="2485"/>
        <w:gridCol w:w="2485"/>
      </w:tblGrid>
      <w:tr w:rsidR="00E0069C" w:rsidRPr="00DA4A26" w14:paraId="6C61829B" w14:textId="77777777" w:rsidTr="00A319E1">
        <w:tc>
          <w:tcPr>
            <w:tcW w:w="4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CFAEF4" w14:textId="77777777" w:rsidR="00E0069C" w:rsidRPr="00A319E1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7BB15" w14:textId="77777777" w:rsidR="00E0069C" w:rsidRPr="00A319E1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50D271" w14:textId="77777777" w:rsidR="00E0069C" w:rsidRPr="00A319E1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A633A1" w14:textId="77777777" w:rsidR="00E0069C" w:rsidRPr="00A319E1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C17ADFB" w14:textId="77777777" w:rsidR="00E0069C" w:rsidRPr="00DA4A26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  <w:r w:rsidRPr="00DA4A26">
              <w:rPr>
                <w:rFonts w:ascii="Arial" w:hAnsi="Arial" w:cs="Arial"/>
                <w:sz w:val="18"/>
                <w:szCs w:val="18"/>
              </w:rPr>
              <w:t xml:space="preserve">Form </w:t>
            </w:r>
            <w:r w:rsidR="002D65C2" w:rsidRPr="00DA4A26">
              <w:rPr>
                <w:rFonts w:ascii="Arial" w:hAnsi="Arial" w:cs="Arial"/>
                <w:sz w:val="18"/>
                <w:szCs w:val="18"/>
              </w:rPr>
              <w:t>N</w:t>
            </w:r>
            <w:r w:rsidRPr="00DA4A26">
              <w:rPr>
                <w:rFonts w:ascii="Arial" w:hAnsi="Arial" w:cs="Arial"/>
                <w:sz w:val="18"/>
                <w:szCs w:val="18"/>
              </w:rPr>
              <w:t xml:space="preserve"> checked by (name)</w:t>
            </w:r>
          </w:p>
        </w:tc>
        <w:tc>
          <w:tcPr>
            <w:tcW w:w="2485" w:type="dxa"/>
            <w:shd w:val="clear" w:color="auto" w:fill="D9D9D9"/>
            <w:vAlign w:val="center"/>
          </w:tcPr>
          <w:p w14:paraId="637A782F" w14:textId="77777777" w:rsidR="00E0069C" w:rsidRPr="00DA4A26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  <w:r w:rsidRPr="00DA4A26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</w:tr>
      <w:tr w:rsidR="00E0069C" w:rsidRPr="00DA4A26" w14:paraId="229055F1" w14:textId="77777777" w:rsidTr="00A319E1">
        <w:tc>
          <w:tcPr>
            <w:tcW w:w="4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DC64D9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15D270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70B67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BD136F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F9F58D4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  <w:vAlign w:val="center"/>
          </w:tcPr>
          <w:p w14:paraId="6F1F65C6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0069C" w:rsidRPr="00DA4A26" w14:paraId="14B936BC" w14:textId="77777777" w:rsidTr="00A319E1">
        <w:tc>
          <w:tcPr>
            <w:tcW w:w="4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3DBF84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E8F0EF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6FF3B0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9E4923C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CAE5D5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  <w:vAlign w:val="center"/>
          </w:tcPr>
          <w:p w14:paraId="72DFF4A4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0069C" w:rsidRPr="00DA4A26" w14:paraId="0191C40C" w14:textId="77777777" w:rsidTr="00A319E1">
        <w:tc>
          <w:tcPr>
            <w:tcW w:w="4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758737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7D1164E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B519990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7CDA04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C4A7D7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  <w:vAlign w:val="center"/>
          </w:tcPr>
          <w:p w14:paraId="1767BB86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1AB4F5" w14:textId="77777777" w:rsidR="00EC4C77" w:rsidRPr="00DA4A26" w:rsidRDefault="00EC4C77" w:rsidP="00A151B8">
      <w:pPr>
        <w:rPr>
          <w:rFonts w:ascii="Arial" w:hAnsi="Arial" w:cs="Arial"/>
          <w:sz w:val="4"/>
          <w:szCs w:val="4"/>
        </w:rPr>
      </w:pPr>
    </w:p>
    <w:sectPr w:rsidR="00EC4C77" w:rsidRPr="00DA4A26" w:rsidSect="00621210">
      <w:headerReference w:type="default" r:id="rId10"/>
      <w:pgSz w:w="11906" w:h="16838" w:code="9"/>
      <w:pgMar w:top="567" w:right="686" w:bottom="284" w:left="709" w:header="567" w:footer="709" w:gutter="0"/>
      <w:pgBorders w:offsetFrom="page">
        <w:top w:val="single" w:sz="2" w:space="31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271EB" w14:textId="77777777" w:rsidR="000D64CD" w:rsidRDefault="000D64CD" w:rsidP="005E4DCF">
      <w:r>
        <w:separator/>
      </w:r>
    </w:p>
  </w:endnote>
  <w:endnote w:type="continuationSeparator" w:id="0">
    <w:p w14:paraId="42D0BC9C" w14:textId="77777777" w:rsidR="000D64CD" w:rsidRDefault="000D64CD" w:rsidP="005E4DCF">
      <w:r>
        <w:continuationSeparator/>
      </w:r>
    </w:p>
  </w:endnote>
  <w:endnote w:type="continuationNotice" w:id="1">
    <w:p w14:paraId="61A5467D" w14:textId="77777777" w:rsidR="0006596F" w:rsidRDefault="000659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AFDB9" w14:textId="77777777" w:rsidR="000D64CD" w:rsidRDefault="000D64CD" w:rsidP="005E4DCF">
      <w:r>
        <w:separator/>
      </w:r>
    </w:p>
  </w:footnote>
  <w:footnote w:type="continuationSeparator" w:id="0">
    <w:p w14:paraId="05BE2238" w14:textId="77777777" w:rsidR="000D64CD" w:rsidRDefault="000D64CD" w:rsidP="005E4DCF">
      <w:r>
        <w:continuationSeparator/>
      </w:r>
    </w:p>
  </w:footnote>
  <w:footnote w:type="continuationNotice" w:id="1">
    <w:p w14:paraId="126E95D5" w14:textId="77777777" w:rsidR="0006596F" w:rsidRDefault="000659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2BDC5" w14:textId="77777777" w:rsidR="005E4DCF" w:rsidRDefault="006E6247">
    <w:pPr>
      <w:pStyle w:val="Header"/>
    </w:pPr>
    <w:r>
      <w:rPr>
        <w:noProof/>
      </w:rPr>
      <w:pict w14:anchorId="56978B9C">
        <v:shapetype id="_x0000_t202" coordsize="21600,21600" o:spt="202" path="m,l,21600r21600,l21600,xe">
          <v:stroke joinstyle="miter"/>
          <v:path gradientshapeok="t" o:connecttype="rect"/>
        </v:shapetype>
        <v:shape id="MSIPCM411d453baa32715f0cbccc54" o:spid="_x0000_s2049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8240;mso-position-horizontal-relative:page;mso-position-vertical-relative:page" o:allowincell="f" filled="f" stroked="f">
          <v:textbox style="mso-next-textbox:#MSIPCM411d453baa32715f0cbccc54" inset=",0,,0">
            <w:txbxContent>
              <w:p w14:paraId="0ED3BEC2" w14:textId="77777777" w:rsidR="005E4DCF" w:rsidRPr="005E4DCF" w:rsidRDefault="005E4DCF" w:rsidP="005E4DCF">
                <w:pPr>
                  <w:jc w:val="center"/>
                  <w:rPr>
                    <w:rFonts w:ascii="Calibri" w:hAnsi="Calibri" w:cs="Calibri"/>
                    <w:color w:val="000000"/>
                    <w:sz w:val="20"/>
                  </w:rPr>
                </w:pPr>
                <w:r w:rsidRPr="005E4DCF">
                  <w:rPr>
                    <w:rFonts w:ascii="Calibri" w:hAnsi="Calibri" w:cs="Calibri"/>
                    <w:color w:val="000000"/>
                    <w:sz w:val="20"/>
                  </w:rPr>
                  <w:t>OFFICIAL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42"/>
  <w:drawingGridVerticalSpacing w:val="14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A3NTQ1MzY0MTFV0lEKTi0uzszPAykwrAUA8yulCCwAAAA="/>
  </w:docVars>
  <w:rsids>
    <w:rsidRoot w:val="00967711"/>
    <w:rsid w:val="0006596F"/>
    <w:rsid w:val="00073E57"/>
    <w:rsid w:val="000B19AD"/>
    <w:rsid w:val="000D64CD"/>
    <w:rsid w:val="001606AA"/>
    <w:rsid w:val="001C3AD7"/>
    <w:rsid w:val="00274320"/>
    <w:rsid w:val="0028751E"/>
    <w:rsid w:val="002A1B39"/>
    <w:rsid w:val="002A267C"/>
    <w:rsid w:val="002B032F"/>
    <w:rsid w:val="002C1D11"/>
    <w:rsid w:val="002D132A"/>
    <w:rsid w:val="002D65C2"/>
    <w:rsid w:val="002F4BF6"/>
    <w:rsid w:val="00320246"/>
    <w:rsid w:val="00321F8A"/>
    <w:rsid w:val="00341B18"/>
    <w:rsid w:val="0036025B"/>
    <w:rsid w:val="00362A32"/>
    <w:rsid w:val="00366853"/>
    <w:rsid w:val="00376047"/>
    <w:rsid w:val="003B21A3"/>
    <w:rsid w:val="003D0329"/>
    <w:rsid w:val="003F2026"/>
    <w:rsid w:val="004510AA"/>
    <w:rsid w:val="00462E9E"/>
    <w:rsid w:val="004750E9"/>
    <w:rsid w:val="004B1536"/>
    <w:rsid w:val="004B2B41"/>
    <w:rsid w:val="004C501C"/>
    <w:rsid w:val="00540A6B"/>
    <w:rsid w:val="0056299C"/>
    <w:rsid w:val="00563D71"/>
    <w:rsid w:val="005700B7"/>
    <w:rsid w:val="005A7D6D"/>
    <w:rsid w:val="005D2971"/>
    <w:rsid w:val="005E4DCF"/>
    <w:rsid w:val="006022AA"/>
    <w:rsid w:val="00621210"/>
    <w:rsid w:val="0064022C"/>
    <w:rsid w:val="00642515"/>
    <w:rsid w:val="0067022D"/>
    <w:rsid w:val="00670D84"/>
    <w:rsid w:val="00675C0D"/>
    <w:rsid w:val="00691E83"/>
    <w:rsid w:val="006979C4"/>
    <w:rsid w:val="006B0302"/>
    <w:rsid w:val="006B5AFF"/>
    <w:rsid w:val="006D0CE0"/>
    <w:rsid w:val="006E6247"/>
    <w:rsid w:val="007525C5"/>
    <w:rsid w:val="00787342"/>
    <w:rsid w:val="00823257"/>
    <w:rsid w:val="008513D1"/>
    <w:rsid w:val="008639CE"/>
    <w:rsid w:val="008D4992"/>
    <w:rsid w:val="008E283D"/>
    <w:rsid w:val="0091613F"/>
    <w:rsid w:val="0092114D"/>
    <w:rsid w:val="00967711"/>
    <w:rsid w:val="00993FEA"/>
    <w:rsid w:val="009A650A"/>
    <w:rsid w:val="009F5491"/>
    <w:rsid w:val="00A00B65"/>
    <w:rsid w:val="00A151B8"/>
    <w:rsid w:val="00A17197"/>
    <w:rsid w:val="00A319E1"/>
    <w:rsid w:val="00A42BD4"/>
    <w:rsid w:val="00A53FA7"/>
    <w:rsid w:val="00AF1467"/>
    <w:rsid w:val="00AF4850"/>
    <w:rsid w:val="00B70FAE"/>
    <w:rsid w:val="00BA15B9"/>
    <w:rsid w:val="00BA3E8A"/>
    <w:rsid w:val="00BB0FB2"/>
    <w:rsid w:val="00BB5FAA"/>
    <w:rsid w:val="00C74C51"/>
    <w:rsid w:val="00C939ED"/>
    <w:rsid w:val="00C95647"/>
    <w:rsid w:val="00CD29B1"/>
    <w:rsid w:val="00D4537E"/>
    <w:rsid w:val="00D45FB8"/>
    <w:rsid w:val="00DA4A26"/>
    <w:rsid w:val="00DC49BD"/>
    <w:rsid w:val="00DD3BDC"/>
    <w:rsid w:val="00DD47C8"/>
    <w:rsid w:val="00DF50A4"/>
    <w:rsid w:val="00E0069C"/>
    <w:rsid w:val="00E01533"/>
    <w:rsid w:val="00E0545E"/>
    <w:rsid w:val="00E61446"/>
    <w:rsid w:val="00E64E7C"/>
    <w:rsid w:val="00EC4C77"/>
    <w:rsid w:val="00EE299B"/>
    <w:rsid w:val="00EF67EB"/>
    <w:rsid w:val="00F26F8C"/>
    <w:rsid w:val="00F42731"/>
    <w:rsid w:val="00F83327"/>
    <w:rsid w:val="00F87341"/>
    <w:rsid w:val="00FA5E1C"/>
    <w:rsid w:val="00FE4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74B03B58"/>
  <w15:chartTrackingRefBased/>
  <w15:docId w15:val="{B25DE753-C48C-43DE-853E-DD924031C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0FB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F48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F48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E4DC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5E4DCF"/>
    <w:rPr>
      <w:sz w:val="24"/>
      <w:szCs w:val="24"/>
    </w:rPr>
  </w:style>
  <w:style w:type="paragraph" w:styleId="Footer">
    <w:name w:val="footer"/>
    <w:basedOn w:val="Normal"/>
    <w:link w:val="FooterChar"/>
    <w:rsid w:val="005E4DC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5E4DC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0E929E-208E-4AAD-A102-9587BB93F9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09A591-673C-4D1A-ACA7-DBA93BD9AD0D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43f2f4c9-d494-4b45-85fe-dfecd2bb9167"/>
    <ds:schemaRef ds:uri="http://schemas.openxmlformats.org/package/2006/metadata/core-properties"/>
    <ds:schemaRef ds:uri="a7c446fc-6218-4e9c-bd38-52aec6112400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09810D7-D25F-4661-B281-6B55CF515735}"/>
</file>

<file path=customXml/itemProps4.xml><?xml version="1.0" encoding="utf-8"?>
<ds:datastoreItem xmlns:ds="http://schemas.openxmlformats.org/officeDocument/2006/customXml" ds:itemID="{8EACADB4-E366-4091-A82A-6E8B7C5229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Evan Welch</cp:lastModifiedBy>
  <cp:revision>5</cp:revision>
  <cp:lastPrinted>2006-11-13T22:18:00Z</cp:lastPrinted>
  <dcterms:created xsi:type="dcterms:W3CDTF">2023-04-04T16:33:00Z</dcterms:created>
  <dcterms:modified xsi:type="dcterms:W3CDTF">2024-03-0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7-13T15:38:39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99182bb1-1194-49c7-b1d2-985621d0175f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65C8523C71ED05429507AA38214773A2</vt:lpwstr>
  </property>
  <property fmtid="{D5CDD505-2E9C-101B-9397-08002B2CF9AE}" pid="10" name="MediaServiceImageTags">
    <vt:lpwstr/>
  </property>
</Properties>
</file>